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4A52" w14:textId="107BA7B0" w:rsidR="002E4335" w:rsidRDefault="006476BD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 xml:space="preserve">MUĞLA SITKI KOÇMAN </w:t>
      </w:r>
      <w:r w:rsidR="002E4335" w:rsidRPr="00165502">
        <w:rPr>
          <w:b/>
        </w:rPr>
        <w:t>ÜNİVERSİTESİ</w:t>
      </w:r>
    </w:p>
    <w:p w14:paraId="40B00BC2" w14:textId="714B9237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ULUSLAR</w:t>
      </w:r>
      <w:r w:rsidR="003B7102">
        <w:rPr>
          <w:b/>
        </w:rPr>
        <w:t>A</w:t>
      </w:r>
      <w:r>
        <w:rPr>
          <w:b/>
        </w:rPr>
        <w:t>RASI İLİŞKİLER KOORDİNATÖRLÜĞÜ</w:t>
      </w:r>
    </w:p>
    <w:p w14:paraId="3721A3AD" w14:textId="5664D884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ERASMUS+ OFİSİ</w:t>
      </w:r>
      <w:r w:rsidR="003B7102">
        <w:rPr>
          <w:b/>
        </w:rPr>
        <w:t>NE</w:t>
      </w:r>
    </w:p>
    <w:p w14:paraId="0658817F" w14:textId="77777777" w:rsidR="00421D1B" w:rsidRPr="00165502" w:rsidRDefault="00421D1B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6BF0F836" w14:textId="77777777" w:rsidR="005970D5" w:rsidRDefault="005970D5" w:rsidP="00C14860">
      <w:pPr>
        <w:jc w:val="center"/>
        <w:rPr>
          <w:b/>
        </w:rPr>
      </w:pPr>
    </w:p>
    <w:p w14:paraId="2C73B874" w14:textId="193744F2" w:rsidR="00F62CA8" w:rsidRDefault="00642728" w:rsidP="00BF7A14">
      <w:pPr>
        <w:tabs>
          <w:tab w:val="left" w:pos="285"/>
          <w:tab w:val="right" w:pos="9743"/>
        </w:tabs>
        <w:jc w:val="both"/>
      </w:pPr>
      <w:r>
        <w:t xml:space="preserve">Üniversitemizin </w:t>
      </w:r>
      <w:sdt>
        <w:sdtPr>
          <w:rPr>
            <w:b/>
          </w:rPr>
          <w:alias w:val="Birim"/>
          <w:tag w:val="Birim"/>
          <w:id w:val="1483118502"/>
          <w:placeholder>
            <w:docPart w:val="DB404CB665B34FF2A87B924AC6BF0E6C"/>
          </w:placeholder>
          <w:showingPlcHdr/>
          <w:dropDownList>
            <w:listItem w:value="Bir öğe seçin."/>
            <w:listItem w:displayText="Eğitim Bilimleri Enstitüsü" w:value="Eğitim Bilimleri Enstitüsü"/>
            <w:listItem w:displayText="Fen Bilimleri Enstitüsü" w:value="Fen Bilimleri Enstitüsü"/>
            <w:listItem w:displayText="Sağlık Bilimleri Enstitüsü" w:value="Sağlık Bilimleri Enstitüsü"/>
            <w:listItem w:displayText="Sosyal Bilimler Enstitüsü" w:value="Sosyal Bilimler Enstitüsü"/>
            <w:listItem w:displayText="Bodrum Güzel Sanatlar Fakültesi" w:value="Bodrum Güzel Sanatlar Fakültesi"/>
            <w:listItem w:displayText="Diş Hekimliği Fakütesi" w:value="Diş Hekimliği Fakütesi"/>
            <w:listItem w:displayText="Edebiyat Fakültesi" w:value="Edebiyat Fakültesi"/>
            <w:listItem w:displayText="Eğitim Fakültesi" w:value="Eğitim Fakültesi"/>
            <w:listItem w:displayText="Fen Fakültesi" w:value="Fen Fakültesi"/>
            <w:listItem w:displayText="Fethiye İşletme Fakültesi" w:value="Fethiye İşletme Fakültesi"/>
            <w:listItem w:displayText="Fathiye Sağlık Bilimleri Fakültesi" w:value="Fathiye Sağlık Bilimleri Fakültesi"/>
            <w:listItem w:displayText="Fethiye Ziraat Fakültesi" w:value="Fethiye Ziraat Fakültesi"/>
            <w:listItem w:displayText="İktisadi ve İdari Bilimler Fakültesi" w:value="İktisadi ve İdari Bilimler Fakültesi"/>
            <w:listItem w:displayText="İslami İlimler Fakültesi" w:value="İslami İlimler Fakültesi"/>
            <w:listItem w:displayText="Milas Veteriner Fakültesi" w:value="Milas Veteriner Fakültesi"/>
            <w:listItem w:displayText="Mimarlık Fakültesi" w:value="Mimarlık Fakültesi"/>
            <w:listItem w:displayText="Mühendislik Fakültesi" w:value="Mühendislik Fakültesi"/>
            <w:listItem w:displayText="Sağlık Bilimleri Fakültesi" w:value="Sağlık Bilimleri Fakültesi"/>
            <w:listItem w:displayText="Spor Bilimleri Fakültesi" w:value="Spor Bilimleri Fakültesi"/>
            <w:listItem w:displayText="Su Ürünleri Fakültesi" w:value="Su Ürünleri Fakültesi"/>
            <w:listItem w:displayText="Tekonoloji Fakültesi" w:value="Tekonoloji Fakültesi"/>
            <w:listItem w:displayText="Tıp Fakültesi" w:value="Tıp Fakültesi"/>
            <w:listItem w:displayText="Turizm Fakültesi" w:value="Turizm Fakültesi"/>
            <w:listItem w:displayText="Dalaman Sivil Havacılık Yüksekokulu" w:value="Dalaman Sivil Havacılık Yüksekokulu"/>
            <w:listItem w:displayText="Seydikemer Uygulamalı Bilimler Yüksekokulu" w:value="Seydikemer Uygulamalı Bilimler Yüksekokulu"/>
            <w:listItem w:displayText="Bodrum Denizcilik Meslek Yüksekokulu " w:value="Bodrum Denizcilik Meslek Yüksekokulu "/>
            <w:listItem w:displayText="Dalaman Meslek Yüksekokulu" w:value="Dalaman Meslek Yüksekokulu"/>
            <w:listItem w:displayText="Datça K. Y. Meslek Yüksekokulu" w:value="Datça K. Y. Meslek Yüksekokulu"/>
            <w:listItem w:displayText="Fethiye A.S.M.K. Meslek Yüksekokulu" w:value="Fethiye A.S.M.K. Meslek Yüksekokulu"/>
            <w:listItem w:displayText="Fethiye Sağlık Hizmetleri Meslek Yüksekokulu" w:value="Fethiye Sağlık Hizmetleri Meslek Yüksekokulu"/>
            <w:listItem w:displayText="Kavaklıdere Ş. M. A. Meslek Yüksekokulu" w:value="Kavaklıdere Ş. M. A. Meslek Yüksekokulu"/>
            <w:listItem w:displayText="Köyceğiz Meslek Yüksekokulu" w:value="Köyceğiz Meslek Yüksekokulu"/>
            <w:listItem w:displayText="Köyceğiz Sağlık Hizmetleri Meslek Yüksekokulu" w:value="Köyceğiz Sağlık Hizmetleri Meslek Yüksekokulu"/>
            <w:listItem w:displayText="Marmaris Turizm Meslek Yüksekokulu" w:value="Marmaris Turizm Meslek Yüksekokulu"/>
            <w:listItem w:displayText="Milas Meslek Yüksekokulu" w:value="Milas Meslek Yüksekokulu"/>
            <w:listItem w:displayText="Muğla Meslek Yüksekokulu" w:value="Muğla Meslek Yüksekokulu"/>
            <w:listItem w:displayText="Ortaca Meslek Yüksekokulu" w:value="Ortaca Meslek Yüksekokulu"/>
            <w:listItem w:displayText="Muğla Sağlık Hizmetleri Meslek Yüksekokulu" w:value="Muğla Sağlık Hizmetleri Meslek Yüksekokulu"/>
            <w:listItem w:displayText="Ula A.K. Meslek Yüksekokulu" w:value="Ula A.K. Meslek Yüksekokulu"/>
            <w:listItem w:displayText="Yatağan Meslek Yüksekokulu" w:value="Yatağan Meslek Yüksekokulu"/>
          </w:dropDownList>
        </w:sdtPr>
        <w:sdtEndPr/>
        <w:sdtContent>
          <w:r w:rsidR="00BC3834" w:rsidRPr="003C7100">
            <w:rPr>
              <w:rStyle w:val="YerTutucuMetni"/>
            </w:rPr>
            <w:t>Bir öğe seçin.</w:t>
          </w:r>
        </w:sdtContent>
      </w:sdt>
      <w:r w:rsidR="007F1221">
        <w:t xml:space="preserve"> </w:t>
      </w:r>
      <w:r w:rsidR="00631F5B">
        <w:t xml:space="preserve">, </w:t>
      </w:r>
      <w:r w:rsidR="00701C32">
        <w:t>……………………</w:t>
      </w:r>
      <w:r w:rsidR="009B61C3">
        <w:t>………………</w:t>
      </w:r>
      <w:r w:rsidR="00701C32">
        <w:t xml:space="preserve">……….. </w:t>
      </w:r>
      <w:sdt>
        <w:sdtPr>
          <w:id w:val="-1207252292"/>
          <w:placeholder>
            <w:docPart w:val="54CF34F9F54B446DBDAF05C880653458"/>
          </w:placeholder>
          <w:showingPlcHdr/>
          <w:dropDownList>
            <w:listItem w:value="Bir öğe seçin."/>
            <w:listItem w:displayText="Bölümü" w:value="Bölümü"/>
            <w:listItem w:displayText="Anabilim Dalı" w:value="Anabilim Dalı"/>
            <w:listItem w:displayText="Programı" w:value="Programı"/>
          </w:dropDownList>
        </w:sdtPr>
        <w:sdtEndPr/>
        <w:sdtContent>
          <w:r w:rsidR="006A0F22" w:rsidRPr="003C7100">
            <w:rPr>
              <w:rStyle w:val="YerTutucuMetni"/>
            </w:rPr>
            <w:t>Bir öğe seçin.</w:t>
          </w:r>
        </w:sdtContent>
      </w:sdt>
      <w:r w:rsidR="00E87828" w:rsidRPr="00612A0E">
        <w:t xml:space="preserve"> </w:t>
      </w:r>
      <w:r w:rsidR="00BD01F4" w:rsidRPr="00612A0E">
        <w:t>d</w:t>
      </w:r>
      <w:r w:rsidR="00230BCA" w:rsidRPr="00612A0E">
        <w:t xml:space="preserve">ahilinde kayıtlı </w:t>
      </w:r>
      <w:sdt>
        <w:sdtPr>
          <w:id w:val="1177150644"/>
          <w:placeholder>
            <w:docPart w:val="DefaultPlaceholder_-1854013438"/>
          </w:placeholder>
          <w:showingPlcHdr/>
          <w:dropDownList>
            <w:listItem w:value="Bir öğe seçin."/>
            <w:listItem w:displayText="Önlisans" w:value="Önlisans"/>
            <w:listItem w:displayText="Lisans" w:value="Lisans"/>
            <w:listItem w:displayText="Yüksek Lisans" w:value="Yüksek Lisans"/>
            <w:listItem w:displayText="Doktora" w:value="Doktora"/>
          </w:dropDownList>
        </w:sdtPr>
        <w:sdtEndPr/>
        <w:sdtContent>
          <w:r w:rsidR="00D512DE" w:rsidRPr="003C7100">
            <w:rPr>
              <w:rStyle w:val="YerTutucuMetni"/>
            </w:rPr>
            <w:t>Bir öğe seçin.</w:t>
          </w:r>
        </w:sdtContent>
      </w:sdt>
      <w:r w:rsidR="002E4335" w:rsidRPr="00612A0E">
        <w:t xml:space="preserve"> öğrencisiyim. </w:t>
      </w:r>
    </w:p>
    <w:p w14:paraId="4DFB6236" w14:textId="77777777" w:rsidR="009B61C3" w:rsidRDefault="009B61C3" w:rsidP="00F62CA8">
      <w:pPr>
        <w:tabs>
          <w:tab w:val="left" w:pos="285"/>
          <w:tab w:val="right" w:pos="9743"/>
        </w:tabs>
      </w:pPr>
    </w:p>
    <w:p w14:paraId="7A46F2BB" w14:textId="54F5DA5D" w:rsidR="00565BDE" w:rsidRPr="00612A0E" w:rsidRDefault="00BD01F4" w:rsidP="00BF7A14">
      <w:pPr>
        <w:tabs>
          <w:tab w:val="left" w:pos="285"/>
          <w:tab w:val="right" w:pos="9743"/>
        </w:tabs>
        <w:jc w:val="both"/>
      </w:pPr>
      <w:r w:rsidRPr="00612A0E">
        <w:t>Erasmus+ Programı kapsamında</w:t>
      </w:r>
      <w:r w:rsidR="00E50649">
        <w:t xml:space="preserve">, </w:t>
      </w:r>
      <w:r w:rsidR="00EE1CCB" w:rsidRPr="002E265C">
        <w:rPr>
          <w:u w:val="single"/>
        </w:rPr>
        <w:t>2024 Sözleşme Dönemi</w:t>
      </w:r>
      <w:r w:rsidR="00EE1CCB">
        <w:t xml:space="preserve"> içinde </w:t>
      </w:r>
      <w:r w:rsidR="00E50649" w:rsidRPr="006A0F22">
        <w:rPr>
          <w:b/>
          <w:bCs/>
        </w:rPr>
        <w:t xml:space="preserve">Öğrenci </w:t>
      </w:r>
      <w:r w:rsidR="008419E7">
        <w:rPr>
          <w:b/>
          <w:bCs/>
        </w:rPr>
        <w:t xml:space="preserve">Staj </w:t>
      </w:r>
      <w:r w:rsidR="00B754B4" w:rsidRPr="006A0F22">
        <w:rPr>
          <w:b/>
          <w:bCs/>
        </w:rPr>
        <w:t>Hareketliliği</w:t>
      </w:r>
      <w:r w:rsidR="00B754B4" w:rsidRPr="00612A0E">
        <w:t xml:space="preserve"> faaliyeti</w:t>
      </w:r>
      <w:r w:rsidR="00A5112E">
        <w:t xml:space="preserve">nden yararlanmak üzere, </w:t>
      </w:r>
      <w:r w:rsidR="008419E7" w:rsidRPr="002E265C">
        <w:t xml:space="preserve">21 Kasım </w:t>
      </w:r>
      <w:r w:rsidR="00AB65A5" w:rsidRPr="002E265C">
        <w:t xml:space="preserve">2024 – 10 Aralık </w:t>
      </w:r>
      <w:r w:rsidR="003F691F" w:rsidRPr="002E265C">
        <w:t>202</w:t>
      </w:r>
      <w:r w:rsidR="00AB65A5" w:rsidRPr="002E265C">
        <w:t>4</w:t>
      </w:r>
      <w:r w:rsidR="003F691F" w:rsidRPr="002E265C">
        <w:t xml:space="preserve"> </w:t>
      </w:r>
      <w:r w:rsidR="003F691F">
        <w:t xml:space="preserve">tarihleri arasında ilan edilen çağrınıza </w:t>
      </w:r>
      <w:r w:rsidR="003B7102">
        <w:t xml:space="preserve">TURNA Portal üzerinden çevrimiçi başvuru yaparak, değerlendirme sonucunda ASIL </w:t>
      </w:r>
      <w:r w:rsidR="00BF7A14">
        <w:t xml:space="preserve">ADAY </w:t>
      </w:r>
      <w:r w:rsidR="00BF7A14" w:rsidRPr="00612A0E">
        <w:t>olarak</w:t>
      </w:r>
      <w:r w:rsidR="003B7102">
        <w:t xml:space="preserve"> seçildim ve katılımcı olmaya hak kazandım. </w:t>
      </w:r>
    </w:p>
    <w:p w14:paraId="5F298060" w14:textId="77777777" w:rsidR="00565BDE" w:rsidRPr="00612A0E" w:rsidRDefault="00565BDE" w:rsidP="00565BDE">
      <w:pPr>
        <w:jc w:val="both"/>
      </w:pPr>
    </w:p>
    <w:p w14:paraId="6855E7E3" w14:textId="0AF1FF2B" w:rsidR="00A45EAC" w:rsidRDefault="00C53675" w:rsidP="00565BDE">
      <w:pPr>
        <w:jc w:val="both"/>
      </w:pPr>
      <w:r>
        <w:t xml:space="preserve">Ancak, </w:t>
      </w:r>
      <w:r w:rsidR="00A00B8A">
        <w:t>başvurum ile bildirmiş olduğum ve staj yapmayı planladığım kurumu</w:t>
      </w:r>
      <w:r w:rsidR="00A00B8A">
        <w:t xml:space="preserve"> değiştirmek i</w:t>
      </w:r>
      <w:r>
        <w:t xml:space="preserve">stiyorum. </w:t>
      </w:r>
    </w:p>
    <w:p w14:paraId="22D68711" w14:textId="77777777" w:rsidR="00A45EAC" w:rsidRDefault="00A45EAC" w:rsidP="00565BDE">
      <w:pPr>
        <w:jc w:val="both"/>
      </w:pPr>
    </w:p>
    <w:p w14:paraId="4898EF27" w14:textId="1C405DA5" w:rsidR="00FC5585" w:rsidRPr="00612A0E" w:rsidRDefault="00A00B8A" w:rsidP="00FC5585">
      <w:r>
        <w:t xml:space="preserve">Değişiklik </w:t>
      </w:r>
      <w:r w:rsidR="00A45EAC">
        <w:t>nedeni:</w:t>
      </w:r>
      <w:r w:rsidR="00FC5585">
        <w:t xml:space="preserve"> 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762CAEE" w14:textId="1D50A6AD" w:rsidR="00332F37" w:rsidRPr="00612A0E" w:rsidRDefault="002E4335" w:rsidP="002E4335">
      <w:pPr>
        <w:jc w:val="both"/>
      </w:pPr>
      <w:r w:rsidRPr="00612A0E">
        <w:t xml:space="preserve"> </w:t>
      </w:r>
    </w:p>
    <w:p w14:paraId="038E6DBD" w14:textId="77777777" w:rsidR="00E24A9C" w:rsidRDefault="003D0882" w:rsidP="008F3662">
      <w:pPr>
        <w:jc w:val="both"/>
      </w:pPr>
      <w:r>
        <w:t xml:space="preserve">Aşağıda belirtilen yeni kurum tarafından adıma gönderilmiş olan Davet Mektubu ekte sunulmuştur.   </w:t>
      </w:r>
    </w:p>
    <w:p w14:paraId="097FBE50" w14:textId="77777777" w:rsidR="008F3662" w:rsidRDefault="008F3662" w:rsidP="00E24A9C">
      <w:pPr>
        <w:spacing w:line="360" w:lineRule="auto"/>
        <w:jc w:val="both"/>
        <w:rPr>
          <w:b/>
          <w:bCs/>
          <w:i/>
        </w:rPr>
      </w:pPr>
    </w:p>
    <w:p w14:paraId="0F885D2E" w14:textId="618369D3" w:rsidR="00E24A9C" w:rsidRPr="00DC473B" w:rsidRDefault="00E24A9C" w:rsidP="00E24A9C">
      <w:pPr>
        <w:spacing w:line="360" w:lineRule="auto"/>
        <w:jc w:val="both"/>
        <w:rPr>
          <w:b/>
          <w:bCs/>
          <w:i/>
        </w:rPr>
      </w:pPr>
      <w:r w:rsidRPr="00DC473B">
        <w:rPr>
          <w:b/>
          <w:bCs/>
          <w:i/>
        </w:rPr>
        <w:t xml:space="preserve">Staj </w:t>
      </w:r>
      <w:r>
        <w:rPr>
          <w:b/>
          <w:bCs/>
          <w:i/>
        </w:rPr>
        <w:t>faaliyetini gerçekleştirmeyi p</w:t>
      </w:r>
      <w:r w:rsidRPr="00DC473B">
        <w:rPr>
          <w:b/>
          <w:bCs/>
          <w:i/>
        </w:rPr>
        <w:t xml:space="preserve">lanladığım </w:t>
      </w:r>
      <w:r>
        <w:rPr>
          <w:b/>
          <w:bCs/>
          <w:i/>
        </w:rPr>
        <w:t>y</w:t>
      </w:r>
      <w:r w:rsidRPr="00DC473B">
        <w:rPr>
          <w:b/>
          <w:bCs/>
          <w:i/>
        </w:rPr>
        <w:t xml:space="preserve">eni </w:t>
      </w:r>
      <w:r>
        <w:rPr>
          <w:b/>
          <w:bCs/>
          <w:i/>
        </w:rPr>
        <w:t>k</w:t>
      </w:r>
      <w:r w:rsidRPr="00DC473B">
        <w:rPr>
          <w:b/>
          <w:bCs/>
          <w:i/>
        </w:rPr>
        <w:t xml:space="preserve">urum (Ülke): </w:t>
      </w:r>
    </w:p>
    <w:p w14:paraId="3EFE8B0D" w14:textId="22AD2DA5" w:rsidR="000B3D57" w:rsidRDefault="000B3D57" w:rsidP="000B3D57">
      <w:pPr>
        <w:spacing w:line="360" w:lineRule="auto"/>
        <w:jc w:val="both"/>
      </w:pPr>
      <w:r>
        <w:t>-----------------------------------------------------------------------------------------------------------------</w:t>
      </w:r>
    </w:p>
    <w:p w14:paraId="1F870858" w14:textId="6C4F7313" w:rsidR="000B3D57" w:rsidRDefault="000B3D57" w:rsidP="006344D0">
      <w:pPr>
        <w:jc w:val="both"/>
      </w:pPr>
      <w:r>
        <w:t>Değişiklik talebimin değerlendirilerek uygun bulunması halinde tarafıma bildirilmesi ve akabinde işlemlerimin söz konusu kurum ve ülke için devam ettirilmesi hususunda g</w:t>
      </w:r>
      <w:r w:rsidRPr="00712CAF">
        <w:t>ereğini saygılarımla arz ederim.</w:t>
      </w:r>
    </w:p>
    <w:p w14:paraId="7DF8F6CB" w14:textId="77777777" w:rsidR="00A45EAC" w:rsidRDefault="00A45EAC" w:rsidP="002E4335">
      <w:pPr>
        <w:jc w:val="both"/>
      </w:pPr>
    </w:p>
    <w:p w14:paraId="61B30867" w14:textId="77777777" w:rsidR="0087276C" w:rsidRDefault="0087276C" w:rsidP="002E4335">
      <w:pPr>
        <w:jc w:val="both"/>
      </w:pPr>
    </w:p>
    <w:p w14:paraId="5C970CCB" w14:textId="1EB288FA" w:rsidR="00565BDE" w:rsidRPr="00612A0E" w:rsidRDefault="002E4335" w:rsidP="002E4335">
      <w:pPr>
        <w:jc w:val="both"/>
      </w:pPr>
      <w:r w:rsidRPr="00612A0E">
        <w:t>Adı Soyadı:</w:t>
      </w:r>
      <w:r w:rsidR="00565BDE" w:rsidRPr="00612A0E">
        <w:t xml:space="preserve"> </w:t>
      </w:r>
      <w:r w:rsidR="0087276C">
        <w:t>-----------------------------------------------------------</w:t>
      </w:r>
      <w:r w:rsidRPr="00612A0E">
        <w:t xml:space="preserve">                                                                            </w:t>
      </w:r>
    </w:p>
    <w:p w14:paraId="0C061836" w14:textId="77777777" w:rsidR="00A45EAC" w:rsidRDefault="00A45EAC" w:rsidP="00565BDE">
      <w:pPr>
        <w:jc w:val="both"/>
      </w:pPr>
    </w:p>
    <w:p w14:paraId="1C2FF410" w14:textId="11D34EF4" w:rsidR="00565BDE" w:rsidRPr="00612A0E" w:rsidRDefault="00565BDE" w:rsidP="00565BDE">
      <w:pPr>
        <w:jc w:val="both"/>
      </w:pPr>
      <w:r w:rsidRPr="00612A0E">
        <w:t>Öğrenci Numarası:</w:t>
      </w:r>
      <w:r w:rsidR="00A45EAC">
        <w:t xml:space="preserve"> </w:t>
      </w:r>
      <w:r w:rsidR="0087276C">
        <w:t>--------------------------------------</w:t>
      </w:r>
    </w:p>
    <w:p w14:paraId="0774C674" w14:textId="77777777" w:rsidR="00C75699" w:rsidRDefault="00C75699" w:rsidP="00C75699">
      <w:pPr>
        <w:jc w:val="both"/>
      </w:pPr>
    </w:p>
    <w:p w14:paraId="1B9761AD" w14:textId="201D2CD7" w:rsidR="00C75699" w:rsidRPr="00612A0E" w:rsidRDefault="00C75699" w:rsidP="00C75699">
      <w:pPr>
        <w:jc w:val="both"/>
      </w:pPr>
      <w:r>
        <w:t xml:space="preserve">E-posta: </w:t>
      </w:r>
      <w:r w:rsidR="005B65BE">
        <w:t>----------------------------------------------------------------</w:t>
      </w:r>
    </w:p>
    <w:p w14:paraId="29B6053E" w14:textId="77777777" w:rsidR="00565BDE" w:rsidRDefault="00565BDE" w:rsidP="00565BDE">
      <w:pPr>
        <w:jc w:val="both"/>
      </w:pPr>
    </w:p>
    <w:p w14:paraId="3569E8F4" w14:textId="77777777" w:rsidR="00C75699" w:rsidRPr="00612A0E" w:rsidRDefault="00C75699" w:rsidP="00565BDE">
      <w:pPr>
        <w:jc w:val="both"/>
      </w:pPr>
    </w:p>
    <w:p w14:paraId="45F1265C" w14:textId="77777777" w:rsidR="00C75699" w:rsidRDefault="00C75699" w:rsidP="002E4335">
      <w:pPr>
        <w:jc w:val="both"/>
      </w:pPr>
    </w:p>
    <w:p w14:paraId="7079F304" w14:textId="30A98AA1" w:rsidR="002E4335" w:rsidRPr="00612A0E" w:rsidRDefault="002E4335" w:rsidP="002E4335">
      <w:pPr>
        <w:jc w:val="both"/>
      </w:pPr>
      <w:r w:rsidRPr="00612A0E">
        <w:t xml:space="preserve">İmza: </w:t>
      </w:r>
      <w:r w:rsidR="0087276C">
        <w:t>---------------------------------------</w:t>
      </w:r>
    </w:p>
    <w:p w14:paraId="14060135" w14:textId="77777777" w:rsidR="00565BDE" w:rsidRPr="00612A0E" w:rsidRDefault="002E4335" w:rsidP="002E4335">
      <w:pPr>
        <w:jc w:val="both"/>
      </w:pP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</w:p>
    <w:p w14:paraId="116CE082" w14:textId="5ECD88F4" w:rsidR="002E4335" w:rsidRDefault="002E4335" w:rsidP="002E4335">
      <w:pPr>
        <w:jc w:val="both"/>
      </w:pPr>
      <w:r w:rsidRPr="00612A0E">
        <w:t>Tarih:</w:t>
      </w:r>
      <w:r w:rsidR="00A45EAC">
        <w:t xml:space="preserve"> </w:t>
      </w:r>
      <w:r w:rsidR="00F45C14">
        <w:t>---/---/----</w:t>
      </w:r>
    </w:p>
    <w:p w14:paraId="29AB9B26" w14:textId="77777777" w:rsidR="00A45EAC" w:rsidRDefault="00A45EAC" w:rsidP="002E4335">
      <w:pPr>
        <w:jc w:val="both"/>
      </w:pPr>
    </w:p>
    <w:p w14:paraId="68342902" w14:textId="77777777" w:rsidR="00565BDE" w:rsidRPr="00612A0E" w:rsidRDefault="00565BDE" w:rsidP="002E4335">
      <w:pPr>
        <w:jc w:val="both"/>
      </w:pPr>
    </w:p>
    <w:p w14:paraId="0F85BF18" w14:textId="77777777" w:rsidR="006344D0" w:rsidRPr="0087276C" w:rsidRDefault="006344D0" w:rsidP="006344D0">
      <w:pPr>
        <w:jc w:val="both"/>
        <w:rPr>
          <w:i/>
          <w:iCs/>
        </w:rPr>
      </w:pPr>
      <w:r w:rsidRPr="006344D0">
        <w:rPr>
          <w:b/>
          <w:bCs/>
          <w:i/>
          <w:iCs/>
        </w:rPr>
        <w:t>Ek:</w:t>
      </w:r>
      <w:r w:rsidRPr="0087276C">
        <w:rPr>
          <w:i/>
          <w:iCs/>
        </w:rPr>
        <w:t xml:space="preserve"> Staj Hareketliliği Davet Mektubu </w:t>
      </w:r>
    </w:p>
    <w:p w14:paraId="6EFB04DE" w14:textId="77777777" w:rsidR="002E4335" w:rsidRPr="00612A0E" w:rsidRDefault="002E4335" w:rsidP="002E4335">
      <w:pPr>
        <w:jc w:val="both"/>
      </w:pPr>
    </w:p>
    <w:p w14:paraId="3C36C076" w14:textId="77777777" w:rsidR="00987CDC" w:rsidRDefault="00987CDC" w:rsidP="002E4335">
      <w:pPr>
        <w:jc w:val="both"/>
        <w:rPr>
          <w:b/>
          <w:bCs/>
        </w:rPr>
      </w:pPr>
    </w:p>
    <w:p w14:paraId="54105BD8" w14:textId="77777777" w:rsidR="001D0A3D" w:rsidRPr="00612A0E" w:rsidRDefault="001D0A3D" w:rsidP="002E4335">
      <w:pPr>
        <w:jc w:val="both"/>
        <w:rPr>
          <w:b/>
          <w:bCs/>
        </w:rPr>
      </w:pPr>
    </w:p>
    <w:sectPr w:rsidR="001D0A3D" w:rsidRPr="00612A0E" w:rsidSect="00AC32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BC334" w14:textId="77777777" w:rsidR="00B47084" w:rsidRDefault="00B47084" w:rsidP="002142A0">
      <w:r>
        <w:separator/>
      </w:r>
    </w:p>
  </w:endnote>
  <w:endnote w:type="continuationSeparator" w:id="0">
    <w:p w14:paraId="1FA6C7E7" w14:textId="77777777" w:rsidR="00B47084" w:rsidRDefault="00B47084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6F5C" w14:textId="03A57158" w:rsidR="00C633D1" w:rsidRPr="00A45EAC" w:rsidRDefault="00CE1F8F" w:rsidP="00A45EAC">
    <w:pPr>
      <w:pStyle w:val="AltBilgi"/>
    </w:pPr>
    <w:r w:rsidRPr="00A45EAC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EA505" w14:textId="77777777" w:rsidR="00B47084" w:rsidRDefault="00B47084" w:rsidP="002142A0">
      <w:r>
        <w:separator/>
      </w:r>
    </w:p>
  </w:footnote>
  <w:footnote w:type="continuationSeparator" w:id="0">
    <w:p w14:paraId="0EA93DAD" w14:textId="77777777" w:rsidR="00B47084" w:rsidRDefault="00B47084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D07B" w14:textId="4671467B" w:rsidR="009B5368" w:rsidRDefault="000D75AD" w:rsidP="009B5368">
    <w:pPr>
      <w:pStyle w:val="stBilgi"/>
      <w:tabs>
        <w:tab w:val="clear" w:pos="4536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263B4590" wp14:editId="02A9BB52">
          <wp:simplePos x="0" y="0"/>
          <wp:positionH relativeFrom="margin">
            <wp:align>right</wp:align>
          </wp:positionH>
          <wp:positionV relativeFrom="paragraph">
            <wp:posOffset>-237490</wp:posOffset>
          </wp:positionV>
          <wp:extent cx="1566545" cy="460375"/>
          <wp:effectExtent l="0" t="0" r="0" b="0"/>
          <wp:wrapTight wrapText="bothSides">
            <wp:wrapPolygon edited="0">
              <wp:start x="0" y="0"/>
              <wp:lineTo x="0" y="20557"/>
              <wp:lineTo x="21276" y="20557"/>
              <wp:lineTo x="21276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654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5007">
      <w:rPr>
        <w:noProof/>
      </w:rPr>
      <w:drawing>
        <wp:anchor distT="0" distB="0" distL="114300" distR="114300" simplePos="0" relativeHeight="251659776" behindDoc="1" locked="0" layoutInCell="1" allowOverlap="1" wp14:anchorId="20431CD5" wp14:editId="58CC0602">
          <wp:simplePos x="0" y="0"/>
          <wp:positionH relativeFrom="margin">
            <wp:align>left</wp:align>
          </wp:positionH>
          <wp:positionV relativeFrom="paragraph">
            <wp:posOffset>-325755</wp:posOffset>
          </wp:positionV>
          <wp:extent cx="557530" cy="904875"/>
          <wp:effectExtent l="0" t="0" r="0" b="9525"/>
          <wp:wrapTight wrapText="bothSides">
            <wp:wrapPolygon edited="0">
              <wp:start x="8856" y="0"/>
              <wp:lineTo x="738" y="0"/>
              <wp:lineTo x="0" y="455"/>
              <wp:lineTo x="0" y="20463"/>
              <wp:lineTo x="5904" y="21373"/>
              <wp:lineTo x="14761" y="21373"/>
              <wp:lineTo x="20665" y="18644"/>
              <wp:lineTo x="20665" y="2274"/>
              <wp:lineTo x="18451" y="0"/>
              <wp:lineTo x="13285" y="0"/>
              <wp:lineTo x="885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53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368">
      <w:tab/>
    </w:r>
  </w:p>
  <w:p w14:paraId="2417D01F" w14:textId="77777777" w:rsidR="00332F37" w:rsidRDefault="00332F37" w:rsidP="009B5368">
    <w:pPr>
      <w:pStyle w:val="stBilgi"/>
      <w:tabs>
        <w:tab w:val="clear" w:pos="4536"/>
      </w:tabs>
    </w:pPr>
  </w:p>
  <w:p w14:paraId="3A2C9BD5" w14:textId="3AC61B4E" w:rsidR="00005007" w:rsidRDefault="00005007" w:rsidP="009B5368">
    <w:pPr>
      <w:pStyle w:val="stBilgi"/>
      <w:tabs>
        <w:tab w:val="clear" w:pos="4536"/>
      </w:tabs>
    </w:pPr>
  </w:p>
  <w:p w14:paraId="5E213103" w14:textId="24615E74" w:rsidR="00332F37" w:rsidRDefault="00332F37" w:rsidP="009B5368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05007"/>
    <w:rsid w:val="00014A37"/>
    <w:rsid w:val="0001506D"/>
    <w:rsid w:val="00016492"/>
    <w:rsid w:val="00020BF0"/>
    <w:rsid w:val="000255C5"/>
    <w:rsid w:val="00026214"/>
    <w:rsid w:val="00032497"/>
    <w:rsid w:val="00035AC2"/>
    <w:rsid w:val="0004339F"/>
    <w:rsid w:val="000453D2"/>
    <w:rsid w:val="00046654"/>
    <w:rsid w:val="00046B1B"/>
    <w:rsid w:val="000472DD"/>
    <w:rsid w:val="00047A71"/>
    <w:rsid w:val="00052237"/>
    <w:rsid w:val="00056760"/>
    <w:rsid w:val="000672CA"/>
    <w:rsid w:val="00071CFC"/>
    <w:rsid w:val="0007653D"/>
    <w:rsid w:val="00083003"/>
    <w:rsid w:val="0009154F"/>
    <w:rsid w:val="0009437F"/>
    <w:rsid w:val="00095FCA"/>
    <w:rsid w:val="000A2C8A"/>
    <w:rsid w:val="000A2DF7"/>
    <w:rsid w:val="000B3D57"/>
    <w:rsid w:val="000C1FAC"/>
    <w:rsid w:val="000D75AD"/>
    <w:rsid w:val="000D7BBF"/>
    <w:rsid w:val="000D7C6A"/>
    <w:rsid w:val="000E372C"/>
    <w:rsid w:val="000E6A53"/>
    <w:rsid w:val="00101C91"/>
    <w:rsid w:val="00104A4A"/>
    <w:rsid w:val="001219DF"/>
    <w:rsid w:val="00121F19"/>
    <w:rsid w:val="00125869"/>
    <w:rsid w:val="00125B05"/>
    <w:rsid w:val="00134BD3"/>
    <w:rsid w:val="00136788"/>
    <w:rsid w:val="00137CC5"/>
    <w:rsid w:val="001510A6"/>
    <w:rsid w:val="00151ACD"/>
    <w:rsid w:val="00154B19"/>
    <w:rsid w:val="0015657F"/>
    <w:rsid w:val="00157FC6"/>
    <w:rsid w:val="00165502"/>
    <w:rsid w:val="0017543C"/>
    <w:rsid w:val="001872A8"/>
    <w:rsid w:val="001A527D"/>
    <w:rsid w:val="001A5E7F"/>
    <w:rsid w:val="001A634A"/>
    <w:rsid w:val="001A6ED3"/>
    <w:rsid w:val="001A7384"/>
    <w:rsid w:val="001B1486"/>
    <w:rsid w:val="001B6D63"/>
    <w:rsid w:val="001C229E"/>
    <w:rsid w:val="001C499B"/>
    <w:rsid w:val="001D0A3D"/>
    <w:rsid w:val="001D0C56"/>
    <w:rsid w:val="001D262B"/>
    <w:rsid w:val="001D523D"/>
    <w:rsid w:val="001E0E1E"/>
    <w:rsid w:val="001E3295"/>
    <w:rsid w:val="001F5658"/>
    <w:rsid w:val="001F7B7B"/>
    <w:rsid w:val="00200570"/>
    <w:rsid w:val="00200F8C"/>
    <w:rsid w:val="00205E76"/>
    <w:rsid w:val="00211FF0"/>
    <w:rsid w:val="002142A0"/>
    <w:rsid w:val="00214BF9"/>
    <w:rsid w:val="00230BCA"/>
    <w:rsid w:val="00234E9B"/>
    <w:rsid w:val="00245ADC"/>
    <w:rsid w:val="00252664"/>
    <w:rsid w:val="0025374C"/>
    <w:rsid w:val="00254A9F"/>
    <w:rsid w:val="00254F12"/>
    <w:rsid w:val="0025613E"/>
    <w:rsid w:val="00262DCA"/>
    <w:rsid w:val="00264426"/>
    <w:rsid w:val="00266029"/>
    <w:rsid w:val="00266597"/>
    <w:rsid w:val="0027075B"/>
    <w:rsid w:val="00272843"/>
    <w:rsid w:val="00280BD8"/>
    <w:rsid w:val="002861FD"/>
    <w:rsid w:val="00291DAF"/>
    <w:rsid w:val="002924F9"/>
    <w:rsid w:val="00292666"/>
    <w:rsid w:val="0029474C"/>
    <w:rsid w:val="00296CFB"/>
    <w:rsid w:val="002A22F2"/>
    <w:rsid w:val="002A2C8E"/>
    <w:rsid w:val="002A48B1"/>
    <w:rsid w:val="002B178F"/>
    <w:rsid w:val="002B1BDE"/>
    <w:rsid w:val="002B6FFA"/>
    <w:rsid w:val="002C0582"/>
    <w:rsid w:val="002D13BB"/>
    <w:rsid w:val="002D33C0"/>
    <w:rsid w:val="002D4F52"/>
    <w:rsid w:val="002D5D84"/>
    <w:rsid w:val="002D6050"/>
    <w:rsid w:val="002D6495"/>
    <w:rsid w:val="002E265C"/>
    <w:rsid w:val="002E3248"/>
    <w:rsid w:val="002E4335"/>
    <w:rsid w:val="002F2793"/>
    <w:rsid w:val="002F5933"/>
    <w:rsid w:val="002F60CE"/>
    <w:rsid w:val="002F63A1"/>
    <w:rsid w:val="002F6430"/>
    <w:rsid w:val="002F7004"/>
    <w:rsid w:val="002F7E95"/>
    <w:rsid w:val="00300A5D"/>
    <w:rsid w:val="00301882"/>
    <w:rsid w:val="00303B6A"/>
    <w:rsid w:val="00305FAD"/>
    <w:rsid w:val="00306400"/>
    <w:rsid w:val="003071B5"/>
    <w:rsid w:val="003171E9"/>
    <w:rsid w:val="003203E1"/>
    <w:rsid w:val="00332F37"/>
    <w:rsid w:val="00333DEE"/>
    <w:rsid w:val="00340353"/>
    <w:rsid w:val="00342CFA"/>
    <w:rsid w:val="00343044"/>
    <w:rsid w:val="0034672C"/>
    <w:rsid w:val="00353D2A"/>
    <w:rsid w:val="00366F45"/>
    <w:rsid w:val="0037004B"/>
    <w:rsid w:val="003811E1"/>
    <w:rsid w:val="00393DE8"/>
    <w:rsid w:val="003B2C71"/>
    <w:rsid w:val="003B51B2"/>
    <w:rsid w:val="003B6262"/>
    <w:rsid w:val="003B7102"/>
    <w:rsid w:val="003C24AB"/>
    <w:rsid w:val="003C7008"/>
    <w:rsid w:val="003C733E"/>
    <w:rsid w:val="003D0882"/>
    <w:rsid w:val="003D1AE6"/>
    <w:rsid w:val="003D572A"/>
    <w:rsid w:val="003E0D17"/>
    <w:rsid w:val="003E1C1E"/>
    <w:rsid w:val="003F41D5"/>
    <w:rsid w:val="003F691F"/>
    <w:rsid w:val="00402016"/>
    <w:rsid w:val="0040246E"/>
    <w:rsid w:val="004028DC"/>
    <w:rsid w:val="00404173"/>
    <w:rsid w:val="00406E66"/>
    <w:rsid w:val="004137A3"/>
    <w:rsid w:val="00421D1B"/>
    <w:rsid w:val="00426AA4"/>
    <w:rsid w:val="004313BF"/>
    <w:rsid w:val="00444EC3"/>
    <w:rsid w:val="004459E7"/>
    <w:rsid w:val="0044775D"/>
    <w:rsid w:val="0045162E"/>
    <w:rsid w:val="004566E5"/>
    <w:rsid w:val="00461D75"/>
    <w:rsid w:val="00472036"/>
    <w:rsid w:val="00473A15"/>
    <w:rsid w:val="004749D7"/>
    <w:rsid w:val="0047637D"/>
    <w:rsid w:val="00491735"/>
    <w:rsid w:val="00495FD0"/>
    <w:rsid w:val="004A0D26"/>
    <w:rsid w:val="004A27AC"/>
    <w:rsid w:val="004B197E"/>
    <w:rsid w:val="004B1E51"/>
    <w:rsid w:val="004B212B"/>
    <w:rsid w:val="004C1B33"/>
    <w:rsid w:val="004C4759"/>
    <w:rsid w:val="004D0746"/>
    <w:rsid w:val="004D4217"/>
    <w:rsid w:val="004D44CE"/>
    <w:rsid w:val="004D4F02"/>
    <w:rsid w:val="004D5843"/>
    <w:rsid w:val="004D7792"/>
    <w:rsid w:val="004D7955"/>
    <w:rsid w:val="004E1F0B"/>
    <w:rsid w:val="004E26D5"/>
    <w:rsid w:val="004E4254"/>
    <w:rsid w:val="004E476A"/>
    <w:rsid w:val="004E4DEE"/>
    <w:rsid w:val="004E5D4B"/>
    <w:rsid w:val="004F00AC"/>
    <w:rsid w:val="004F255A"/>
    <w:rsid w:val="00501D03"/>
    <w:rsid w:val="00511047"/>
    <w:rsid w:val="00517B89"/>
    <w:rsid w:val="00517DDD"/>
    <w:rsid w:val="0052352E"/>
    <w:rsid w:val="005239BC"/>
    <w:rsid w:val="00525872"/>
    <w:rsid w:val="005301B6"/>
    <w:rsid w:val="00530E63"/>
    <w:rsid w:val="00531B02"/>
    <w:rsid w:val="005334F8"/>
    <w:rsid w:val="00533CE6"/>
    <w:rsid w:val="0053519D"/>
    <w:rsid w:val="005363DB"/>
    <w:rsid w:val="00537BD9"/>
    <w:rsid w:val="00542A3A"/>
    <w:rsid w:val="00546391"/>
    <w:rsid w:val="005506F8"/>
    <w:rsid w:val="005527DF"/>
    <w:rsid w:val="005641E7"/>
    <w:rsid w:val="00565BDE"/>
    <w:rsid w:val="00571E3F"/>
    <w:rsid w:val="0057334D"/>
    <w:rsid w:val="005735D7"/>
    <w:rsid w:val="0058125A"/>
    <w:rsid w:val="005863D0"/>
    <w:rsid w:val="005903A6"/>
    <w:rsid w:val="00591069"/>
    <w:rsid w:val="00594A5E"/>
    <w:rsid w:val="005970D5"/>
    <w:rsid w:val="005A4466"/>
    <w:rsid w:val="005B0F58"/>
    <w:rsid w:val="005B20B3"/>
    <w:rsid w:val="005B43FB"/>
    <w:rsid w:val="005B587C"/>
    <w:rsid w:val="005B65BE"/>
    <w:rsid w:val="005C06FD"/>
    <w:rsid w:val="005E0ED4"/>
    <w:rsid w:val="005E538D"/>
    <w:rsid w:val="005F091E"/>
    <w:rsid w:val="005F16D7"/>
    <w:rsid w:val="005F63D5"/>
    <w:rsid w:val="005F702C"/>
    <w:rsid w:val="00603953"/>
    <w:rsid w:val="0060675B"/>
    <w:rsid w:val="00610DA1"/>
    <w:rsid w:val="00612A0E"/>
    <w:rsid w:val="00612CBE"/>
    <w:rsid w:val="006140AD"/>
    <w:rsid w:val="006267AD"/>
    <w:rsid w:val="00631F5B"/>
    <w:rsid w:val="006344D0"/>
    <w:rsid w:val="00637095"/>
    <w:rsid w:val="0064188F"/>
    <w:rsid w:val="00642728"/>
    <w:rsid w:val="006476BD"/>
    <w:rsid w:val="00650E8E"/>
    <w:rsid w:val="006571AE"/>
    <w:rsid w:val="006612DB"/>
    <w:rsid w:val="0067068A"/>
    <w:rsid w:val="00670E23"/>
    <w:rsid w:val="00674E60"/>
    <w:rsid w:val="006751A9"/>
    <w:rsid w:val="00676865"/>
    <w:rsid w:val="006901C8"/>
    <w:rsid w:val="006924E5"/>
    <w:rsid w:val="006A0F22"/>
    <w:rsid w:val="006A1E40"/>
    <w:rsid w:val="006A490E"/>
    <w:rsid w:val="006A6465"/>
    <w:rsid w:val="006B5F6E"/>
    <w:rsid w:val="006C1084"/>
    <w:rsid w:val="006C23F3"/>
    <w:rsid w:val="006C37BD"/>
    <w:rsid w:val="006C529E"/>
    <w:rsid w:val="006D0068"/>
    <w:rsid w:val="006D0921"/>
    <w:rsid w:val="006D0BE9"/>
    <w:rsid w:val="006D5879"/>
    <w:rsid w:val="006E2B62"/>
    <w:rsid w:val="006E4A62"/>
    <w:rsid w:val="006F38DB"/>
    <w:rsid w:val="006F5F50"/>
    <w:rsid w:val="0070157C"/>
    <w:rsid w:val="00701C32"/>
    <w:rsid w:val="00704C8C"/>
    <w:rsid w:val="00705AB4"/>
    <w:rsid w:val="00717DEC"/>
    <w:rsid w:val="00725149"/>
    <w:rsid w:val="0072546E"/>
    <w:rsid w:val="00727AAE"/>
    <w:rsid w:val="00760060"/>
    <w:rsid w:val="007608AF"/>
    <w:rsid w:val="00764685"/>
    <w:rsid w:val="00767ECA"/>
    <w:rsid w:val="00774461"/>
    <w:rsid w:val="007839B9"/>
    <w:rsid w:val="00783B08"/>
    <w:rsid w:val="00783CAC"/>
    <w:rsid w:val="00784C22"/>
    <w:rsid w:val="00784DD6"/>
    <w:rsid w:val="00786147"/>
    <w:rsid w:val="007911B9"/>
    <w:rsid w:val="00791588"/>
    <w:rsid w:val="00791758"/>
    <w:rsid w:val="00796684"/>
    <w:rsid w:val="007A262F"/>
    <w:rsid w:val="007A4C95"/>
    <w:rsid w:val="007A5DAF"/>
    <w:rsid w:val="007A60DE"/>
    <w:rsid w:val="007C6922"/>
    <w:rsid w:val="007D0127"/>
    <w:rsid w:val="007D04B2"/>
    <w:rsid w:val="007D3AC5"/>
    <w:rsid w:val="007D58F3"/>
    <w:rsid w:val="007D7E60"/>
    <w:rsid w:val="007E1729"/>
    <w:rsid w:val="007E232D"/>
    <w:rsid w:val="007E6426"/>
    <w:rsid w:val="007F1221"/>
    <w:rsid w:val="007F18FB"/>
    <w:rsid w:val="007F3114"/>
    <w:rsid w:val="007F4004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19E7"/>
    <w:rsid w:val="00846AC6"/>
    <w:rsid w:val="00852375"/>
    <w:rsid w:val="00861240"/>
    <w:rsid w:val="00870665"/>
    <w:rsid w:val="0087276C"/>
    <w:rsid w:val="00884383"/>
    <w:rsid w:val="008A2856"/>
    <w:rsid w:val="008A2C14"/>
    <w:rsid w:val="008A2E93"/>
    <w:rsid w:val="008B566F"/>
    <w:rsid w:val="008B78E9"/>
    <w:rsid w:val="008C00B6"/>
    <w:rsid w:val="008C60D8"/>
    <w:rsid w:val="008D2047"/>
    <w:rsid w:val="008E1191"/>
    <w:rsid w:val="008E40A5"/>
    <w:rsid w:val="008E6439"/>
    <w:rsid w:val="008F18C7"/>
    <w:rsid w:val="008F3662"/>
    <w:rsid w:val="008F4BE7"/>
    <w:rsid w:val="008F593B"/>
    <w:rsid w:val="008F6108"/>
    <w:rsid w:val="0090653D"/>
    <w:rsid w:val="00907835"/>
    <w:rsid w:val="009121E7"/>
    <w:rsid w:val="00917F6F"/>
    <w:rsid w:val="00922A74"/>
    <w:rsid w:val="009231FA"/>
    <w:rsid w:val="00923ABE"/>
    <w:rsid w:val="00923AEB"/>
    <w:rsid w:val="0092468B"/>
    <w:rsid w:val="0093583F"/>
    <w:rsid w:val="009400A5"/>
    <w:rsid w:val="00946A00"/>
    <w:rsid w:val="00961006"/>
    <w:rsid w:val="0096226E"/>
    <w:rsid w:val="009657A7"/>
    <w:rsid w:val="00965929"/>
    <w:rsid w:val="00987CDC"/>
    <w:rsid w:val="00996115"/>
    <w:rsid w:val="00996640"/>
    <w:rsid w:val="009A539B"/>
    <w:rsid w:val="009B42F0"/>
    <w:rsid w:val="009B5368"/>
    <w:rsid w:val="009B61C3"/>
    <w:rsid w:val="009C0BD6"/>
    <w:rsid w:val="009D139E"/>
    <w:rsid w:val="009D3B5A"/>
    <w:rsid w:val="009D46A5"/>
    <w:rsid w:val="009D5D6A"/>
    <w:rsid w:val="009D6833"/>
    <w:rsid w:val="009D78E9"/>
    <w:rsid w:val="009E5654"/>
    <w:rsid w:val="009E7076"/>
    <w:rsid w:val="009F2151"/>
    <w:rsid w:val="009F4982"/>
    <w:rsid w:val="00A0007C"/>
    <w:rsid w:val="00A00B8A"/>
    <w:rsid w:val="00A02E7A"/>
    <w:rsid w:val="00A07F94"/>
    <w:rsid w:val="00A1079A"/>
    <w:rsid w:val="00A11D20"/>
    <w:rsid w:val="00A14253"/>
    <w:rsid w:val="00A142F8"/>
    <w:rsid w:val="00A35090"/>
    <w:rsid w:val="00A3646D"/>
    <w:rsid w:val="00A3766B"/>
    <w:rsid w:val="00A40567"/>
    <w:rsid w:val="00A45EAC"/>
    <w:rsid w:val="00A466F0"/>
    <w:rsid w:val="00A5112E"/>
    <w:rsid w:val="00A53378"/>
    <w:rsid w:val="00A54CD7"/>
    <w:rsid w:val="00A55DE2"/>
    <w:rsid w:val="00A6007F"/>
    <w:rsid w:val="00A61FC3"/>
    <w:rsid w:val="00A623D2"/>
    <w:rsid w:val="00A65539"/>
    <w:rsid w:val="00A70B3E"/>
    <w:rsid w:val="00A70DE9"/>
    <w:rsid w:val="00A76115"/>
    <w:rsid w:val="00A77B67"/>
    <w:rsid w:val="00A826DA"/>
    <w:rsid w:val="00A876A2"/>
    <w:rsid w:val="00A87F1D"/>
    <w:rsid w:val="00A9161C"/>
    <w:rsid w:val="00A94C0A"/>
    <w:rsid w:val="00A96A2D"/>
    <w:rsid w:val="00AA0AB9"/>
    <w:rsid w:val="00AA5BDB"/>
    <w:rsid w:val="00AA631C"/>
    <w:rsid w:val="00AA7F8A"/>
    <w:rsid w:val="00AB0BAA"/>
    <w:rsid w:val="00AB0D2D"/>
    <w:rsid w:val="00AB65A5"/>
    <w:rsid w:val="00AC32CF"/>
    <w:rsid w:val="00AD2D9D"/>
    <w:rsid w:val="00AD4EA6"/>
    <w:rsid w:val="00AD620B"/>
    <w:rsid w:val="00AD723D"/>
    <w:rsid w:val="00AE3674"/>
    <w:rsid w:val="00AE74BA"/>
    <w:rsid w:val="00B015BA"/>
    <w:rsid w:val="00B051A1"/>
    <w:rsid w:val="00B06B4D"/>
    <w:rsid w:val="00B1265C"/>
    <w:rsid w:val="00B16F67"/>
    <w:rsid w:val="00B2146F"/>
    <w:rsid w:val="00B22AA8"/>
    <w:rsid w:val="00B24F02"/>
    <w:rsid w:val="00B26690"/>
    <w:rsid w:val="00B3153B"/>
    <w:rsid w:val="00B33CBE"/>
    <w:rsid w:val="00B42668"/>
    <w:rsid w:val="00B46147"/>
    <w:rsid w:val="00B47084"/>
    <w:rsid w:val="00B55517"/>
    <w:rsid w:val="00B57916"/>
    <w:rsid w:val="00B642DA"/>
    <w:rsid w:val="00B64DFB"/>
    <w:rsid w:val="00B66080"/>
    <w:rsid w:val="00B679DC"/>
    <w:rsid w:val="00B70A50"/>
    <w:rsid w:val="00B75103"/>
    <w:rsid w:val="00B754B4"/>
    <w:rsid w:val="00B7774A"/>
    <w:rsid w:val="00B81621"/>
    <w:rsid w:val="00B83517"/>
    <w:rsid w:val="00B93CC8"/>
    <w:rsid w:val="00BA16FA"/>
    <w:rsid w:val="00BA2206"/>
    <w:rsid w:val="00BA2E5A"/>
    <w:rsid w:val="00BA638B"/>
    <w:rsid w:val="00BC0D0A"/>
    <w:rsid w:val="00BC3834"/>
    <w:rsid w:val="00BC69D8"/>
    <w:rsid w:val="00BC6E71"/>
    <w:rsid w:val="00BC6FE0"/>
    <w:rsid w:val="00BD01F4"/>
    <w:rsid w:val="00BD4544"/>
    <w:rsid w:val="00BD5E74"/>
    <w:rsid w:val="00BD69D2"/>
    <w:rsid w:val="00BF04B9"/>
    <w:rsid w:val="00BF7A14"/>
    <w:rsid w:val="00C00D93"/>
    <w:rsid w:val="00C04CDA"/>
    <w:rsid w:val="00C14860"/>
    <w:rsid w:val="00C15786"/>
    <w:rsid w:val="00C2211A"/>
    <w:rsid w:val="00C32AE2"/>
    <w:rsid w:val="00C346F7"/>
    <w:rsid w:val="00C35003"/>
    <w:rsid w:val="00C3732B"/>
    <w:rsid w:val="00C37F2E"/>
    <w:rsid w:val="00C4354D"/>
    <w:rsid w:val="00C472D0"/>
    <w:rsid w:val="00C51823"/>
    <w:rsid w:val="00C53675"/>
    <w:rsid w:val="00C54D5A"/>
    <w:rsid w:val="00C61626"/>
    <w:rsid w:val="00C633D1"/>
    <w:rsid w:val="00C65119"/>
    <w:rsid w:val="00C653F6"/>
    <w:rsid w:val="00C6587E"/>
    <w:rsid w:val="00C75699"/>
    <w:rsid w:val="00C811DA"/>
    <w:rsid w:val="00C81BD3"/>
    <w:rsid w:val="00C85F27"/>
    <w:rsid w:val="00C9242D"/>
    <w:rsid w:val="00C96597"/>
    <w:rsid w:val="00C96746"/>
    <w:rsid w:val="00CA2659"/>
    <w:rsid w:val="00CB1EDF"/>
    <w:rsid w:val="00CB2EF1"/>
    <w:rsid w:val="00CC54B4"/>
    <w:rsid w:val="00CD4728"/>
    <w:rsid w:val="00CE1F8F"/>
    <w:rsid w:val="00CE263B"/>
    <w:rsid w:val="00CE28DA"/>
    <w:rsid w:val="00CF15E6"/>
    <w:rsid w:val="00CF2C30"/>
    <w:rsid w:val="00CF370C"/>
    <w:rsid w:val="00CF6B42"/>
    <w:rsid w:val="00CF6D44"/>
    <w:rsid w:val="00D0580E"/>
    <w:rsid w:val="00D06CE5"/>
    <w:rsid w:val="00D07050"/>
    <w:rsid w:val="00D079AE"/>
    <w:rsid w:val="00D20BB9"/>
    <w:rsid w:val="00D24E04"/>
    <w:rsid w:val="00D32C3B"/>
    <w:rsid w:val="00D3388A"/>
    <w:rsid w:val="00D44FF1"/>
    <w:rsid w:val="00D512DE"/>
    <w:rsid w:val="00D56590"/>
    <w:rsid w:val="00D5774B"/>
    <w:rsid w:val="00D6025C"/>
    <w:rsid w:val="00D67374"/>
    <w:rsid w:val="00D72830"/>
    <w:rsid w:val="00D734E7"/>
    <w:rsid w:val="00D81881"/>
    <w:rsid w:val="00D8517B"/>
    <w:rsid w:val="00D92E00"/>
    <w:rsid w:val="00D958C7"/>
    <w:rsid w:val="00DA1242"/>
    <w:rsid w:val="00DA4C2B"/>
    <w:rsid w:val="00DA5A04"/>
    <w:rsid w:val="00DB4710"/>
    <w:rsid w:val="00DC311E"/>
    <w:rsid w:val="00DC4867"/>
    <w:rsid w:val="00DC73FA"/>
    <w:rsid w:val="00DD5F12"/>
    <w:rsid w:val="00DE00FF"/>
    <w:rsid w:val="00DE1091"/>
    <w:rsid w:val="00DE77ED"/>
    <w:rsid w:val="00E00FF8"/>
    <w:rsid w:val="00E059D0"/>
    <w:rsid w:val="00E06878"/>
    <w:rsid w:val="00E0787B"/>
    <w:rsid w:val="00E10758"/>
    <w:rsid w:val="00E117D3"/>
    <w:rsid w:val="00E21FC2"/>
    <w:rsid w:val="00E24A9C"/>
    <w:rsid w:val="00E25DFD"/>
    <w:rsid w:val="00E26FAB"/>
    <w:rsid w:val="00E35C76"/>
    <w:rsid w:val="00E35D2B"/>
    <w:rsid w:val="00E401CB"/>
    <w:rsid w:val="00E431A1"/>
    <w:rsid w:val="00E50649"/>
    <w:rsid w:val="00E51A53"/>
    <w:rsid w:val="00E64820"/>
    <w:rsid w:val="00E727AC"/>
    <w:rsid w:val="00E74400"/>
    <w:rsid w:val="00E856EA"/>
    <w:rsid w:val="00E87828"/>
    <w:rsid w:val="00E90622"/>
    <w:rsid w:val="00E9187B"/>
    <w:rsid w:val="00E91C62"/>
    <w:rsid w:val="00E91E5A"/>
    <w:rsid w:val="00E94AB5"/>
    <w:rsid w:val="00EA1E17"/>
    <w:rsid w:val="00EA7A17"/>
    <w:rsid w:val="00EB6F57"/>
    <w:rsid w:val="00EB738C"/>
    <w:rsid w:val="00EC074B"/>
    <w:rsid w:val="00EC4DE6"/>
    <w:rsid w:val="00EC5A17"/>
    <w:rsid w:val="00EE1CCB"/>
    <w:rsid w:val="00EE5A82"/>
    <w:rsid w:val="00EF061A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3075"/>
    <w:rsid w:val="00F2363D"/>
    <w:rsid w:val="00F2781B"/>
    <w:rsid w:val="00F3189F"/>
    <w:rsid w:val="00F3434B"/>
    <w:rsid w:val="00F34D2A"/>
    <w:rsid w:val="00F37769"/>
    <w:rsid w:val="00F42016"/>
    <w:rsid w:val="00F4207B"/>
    <w:rsid w:val="00F45C14"/>
    <w:rsid w:val="00F55351"/>
    <w:rsid w:val="00F62CA8"/>
    <w:rsid w:val="00F63B15"/>
    <w:rsid w:val="00F6780F"/>
    <w:rsid w:val="00F70BBA"/>
    <w:rsid w:val="00F763A7"/>
    <w:rsid w:val="00F77071"/>
    <w:rsid w:val="00F814EE"/>
    <w:rsid w:val="00F86A2D"/>
    <w:rsid w:val="00F9175D"/>
    <w:rsid w:val="00F92A18"/>
    <w:rsid w:val="00FA35CC"/>
    <w:rsid w:val="00FA7F16"/>
    <w:rsid w:val="00FB0097"/>
    <w:rsid w:val="00FB331F"/>
    <w:rsid w:val="00FB5E2A"/>
    <w:rsid w:val="00FC09BA"/>
    <w:rsid w:val="00FC5585"/>
    <w:rsid w:val="00FC7AEB"/>
    <w:rsid w:val="00FD1C40"/>
    <w:rsid w:val="00FE3DE5"/>
    <w:rsid w:val="00FF04A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4BF6D"/>
  <w15:docId w15:val="{4BFC7151-D762-408F-A295-41F82533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DA5A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7E102E-8DBB-48B5-9A10-C80AADCF2BB8}"/>
      </w:docPartPr>
      <w:docPartBody>
        <w:p w:rsidR="001E0598" w:rsidRDefault="00F25FA6"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DB404CB665B34FF2A87B924AC6BF0E6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F0584A7-847E-4EDC-AA0B-6F2281E790AE}"/>
      </w:docPartPr>
      <w:docPartBody>
        <w:p w:rsidR="008A30BC" w:rsidRDefault="00F434A9" w:rsidP="00F434A9">
          <w:pPr>
            <w:pStyle w:val="DB404CB665B34FF2A87B924AC6BF0E6C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54CF34F9F54B446DBDAF05C88065345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AF9243-0D35-42FD-8853-E1F62848F002}"/>
      </w:docPartPr>
      <w:docPartBody>
        <w:p w:rsidR="008A30BC" w:rsidRDefault="00F434A9" w:rsidP="00F434A9">
          <w:pPr>
            <w:pStyle w:val="54CF34F9F54B446DBDAF05C880653458"/>
          </w:pPr>
          <w:r w:rsidRPr="003C7100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FA6"/>
    <w:rsid w:val="001E0598"/>
    <w:rsid w:val="0025613E"/>
    <w:rsid w:val="002C1DF4"/>
    <w:rsid w:val="004E758A"/>
    <w:rsid w:val="008A30BC"/>
    <w:rsid w:val="00C016A2"/>
    <w:rsid w:val="00E33877"/>
    <w:rsid w:val="00F25FA6"/>
    <w:rsid w:val="00F434A9"/>
    <w:rsid w:val="00F7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434A9"/>
    <w:rPr>
      <w:color w:val="808080"/>
    </w:rPr>
  </w:style>
  <w:style w:type="paragraph" w:customStyle="1" w:styleId="DB404CB665B34FF2A87B924AC6BF0E6C">
    <w:name w:val="DB404CB665B34FF2A87B924AC6BF0E6C"/>
    <w:rsid w:val="00F434A9"/>
  </w:style>
  <w:style w:type="paragraph" w:customStyle="1" w:styleId="54CF34F9F54B446DBDAF05C880653458">
    <w:name w:val="54CF34F9F54B446DBDAF05C880653458"/>
    <w:rsid w:val="00F434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8</Words>
  <Characters>1632</Characters>
  <Application>Microsoft Office Word</Application>
  <DocSecurity>0</DocSecurity>
  <Lines>30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Demet KUTUCUOĞLU</cp:lastModifiedBy>
  <cp:revision>18</cp:revision>
  <cp:lastPrinted>2011-10-28T09:16:00Z</cp:lastPrinted>
  <dcterms:created xsi:type="dcterms:W3CDTF">2025-11-03T11:39:00Z</dcterms:created>
  <dcterms:modified xsi:type="dcterms:W3CDTF">2025-11-03T13:45:00Z</dcterms:modified>
</cp:coreProperties>
</file>